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8BDF0" w14:textId="05D8FC7B" w:rsidR="00144971" w:rsidRPr="00F02029" w:rsidRDefault="00144971" w:rsidP="59B7E1C1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252781" w14:textId="4072D967" w:rsidR="00144971" w:rsidRPr="00F02029" w:rsidRDefault="00BD7421" w:rsidP="59B7E1C1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02029">
        <w:rPr>
          <w:rFonts w:asciiTheme="minorHAnsi" w:hAnsiTheme="minorHAnsi" w:cstheme="minorHAnsi"/>
          <w:b/>
          <w:bCs/>
          <w:sz w:val="22"/>
          <w:szCs w:val="22"/>
        </w:rPr>
        <w:t xml:space="preserve">UFHRD </w:t>
      </w:r>
      <w:r w:rsidR="009A6C61" w:rsidRPr="00F02029">
        <w:rPr>
          <w:rFonts w:asciiTheme="minorHAnsi" w:hAnsiTheme="minorHAnsi" w:cstheme="minorHAnsi"/>
          <w:b/>
          <w:bCs/>
          <w:sz w:val="22"/>
          <w:szCs w:val="22"/>
        </w:rPr>
        <w:t xml:space="preserve">Learning and Education </w:t>
      </w:r>
      <w:r w:rsidR="00144971" w:rsidRPr="00F02029"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9A6C61" w:rsidRPr="00F02029">
        <w:rPr>
          <w:rFonts w:asciiTheme="minorHAnsi" w:hAnsiTheme="minorHAnsi" w:cstheme="minorHAnsi"/>
          <w:b/>
          <w:bCs/>
          <w:sz w:val="22"/>
          <w:szCs w:val="22"/>
        </w:rPr>
        <w:t>rize</w:t>
      </w:r>
      <w:r w:rsidR="0051062F" w:rsidRPr="00F0202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26700" w:rsidRPr="00F02029">
        <w:rPr>
          <w:rFonts w:asciiTheme="minorHAnsi" w:hAnsiTheme="minorHAnsi" w:cstheme="minorHAnsi"/>
          <w:b/>
          <w:bCs/>
          <w:sz w:val="22"/>
          <w:szCs w:val="22"/>
        </w:rPr>
        <w:t>- Template</w:t>
      </w:r>
    </w:p>
    <w:p w14:paraId="672A6659" w14:textId="77777777" w:rsidR="00326189" w:rsidRPr="00F02029" w:rsidRDefault="00326189" w:rsidP="004D57F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5"/>
        <w:gridCol w:w="5861"/>
      </w:tblGrid>
      <w:tr w:rsidR="00326189" w:rsidRPr="00F02029" w14:paraId="5B8F7A64" w14:textId="77777777" w:rsidTr="59B7E1C1">
        <w:tc>
          <w:tcPr>
            <w:tcW w:w="2458" w:type="dxa"/>
          </w:tcPr>
          <w:p w14:paraId="0A37501D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064" w:type="dxa"/>
          </w:tcPr>
          <w:p w14:paraId="5DAB6C7B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322E3C9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The UFHRD Learning </w:t>
            </w:r>
            <w:r w:rsidR="009A6C61" w:rsidRPr="00F02029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and Education </w:t>
            </w:r>
            <w:r w:rsidR="00FE1C11" w:rsidRPr="00F02029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Prize Submission</w:t>
            </w:r>
          </w:p>
          <w:p w14:paraId="02EB378F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A05A809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0C405B68" w14:textId="77777777" w:rsidTr="59B7E1C1">
        <w:tc>
          <w:tcPr>
            <w:tcW w:w="2458" w:type="dxa"/>
          </w:tcPr>
          <w:p w14:paraId="5AAFE8C6" w14:textId="77777777" w:rsidR="00326189" w:rsidRPr="00F02029" w:rsidRDefault="00803107" w:rsidP="00803107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Resource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Title</w:t>
            </w:r>
          </w:p>
        </w:tc>
        <w:tc>
          <w:tcPr>
            <w:tcW w:w="6064" w:type="dxa"/>
          </w:tcPr>
          <w:p w14:paraId="06A30522" w14:textId="77777777" w:rsidR="00326189" w:rsidRPr="00F02029" w:rsidRDefault="002E1EF5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What is it</w:t>
            </w:r>
            <w:r w:rsidR="0052223B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? </w:t>
            </w:r>
            <w:r w:rsidR="00A750B3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(max</w:t>
            </w:r>
            <w:r w:rsidR="0052223B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imum</w:t>
            </w:r>
            <w:r w:rsidR="00A750B3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one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sentence)</w:t>
            </w:r>
          </w:p>
          <w:p w14:paraId="5A39BBE3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29CC19E0" w14:textId="77777777" w:rsidTr="59B7E1C1">
        <w:tc>
          <w:tcPr>
            <w:tcW w:w="2458" w:type="dxa"/>
          </w:tcPr>
          <w:p w14:paraId="2DC9B4F0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Authors</w:t>
            </w:r>
          </w:p>
          <w:p w14:paraId="41C8F396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064" w:type="dxa"/>
          </w:tcPr>
          <w:p w14:paraId="74446DD6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Names and affiliation of those who developed / designed the Teaching &amp;</w:t>
            </w:r>
            <w:r w:rsidR="0080310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Learning </w:t>
            </w:r>
            <w:r w:rsidR="00A750B3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R</w:t>
            </w:r>
            <w:r w:rsidR="0080310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esource</w:t>
            </w:r>
          </w:p>
          <w:p w14:paraId="72A3D3EC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4612FDE2" w14:textId="77777777" w:rsidTr="59B7E1C1">
        <w:tc>
          <w:tcPr>
            <w:tcW w:w="2458" w:type="dxa"/>
          </w:tcPr>
          <w:p w14:paraId="2EF7BA20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Key Words</w:t>
            </w:r>
          </w:p>
          <w:p w14:paraId="0D0B940D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064" w:type="dxa"/>
          </w:tcPr>
          <w:p w14:paraId="6C6E8E1D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Up to eight key words (e.g. Diversity; Strategic HRD; Experiential; Case Study) </w:t>
            </w:r>
          </w:p>
          <w:p w14:paraId="0E27B00A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74957143" w14:textId="77777777" w:rsidTr="59B7E1C1">
        <w:tc>
          <w:tcPr>
            <w:tcW w:w="2458" w:type="dxa"/>
          </w:tcPr>
          <w:p w14:paraId="5DECFE5C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Context</w:t>
            </w:r>
          </w:p>
        </w:tc>
        <w:tc>
          <w:tcPr>
            <w:tcW w:w="6064" w:type="dxa"/>
          </w:tcPr>
          <w:p w14:paraId="606A415C" w14:textId="77777777" w:rsidR="00326189" w:rsidRPr="00F02029" w:rsidRDefault="00403FB4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Course/Programme/Module within which the resource operates. The level of the course should be included such as year one undergraduate; professional/ postgraduate; part-time students; distance students; full-time students; work-based learners.</w:t>
            </w:r>
          </w:p>
          <w:p w14:paraId="60061E4C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787CCDDF" w14:textId="77777777" w:rsidTr="59B7E1C1">
        <w:tc>
          <w:tcPr>
            <w:tcW w:w="2458" w:type="dxa"/>
          </w:tcPr>
          <w:p w14:paraId="39EC13BE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Purpose</w:t>
            </w:r>
          </w:p>
        </w:tc>
        <w:tc>
          <w:tcPr>
            <w:tcW w:w="6064" w:type="dxa"/>
          </w:tcPr>
          <w:p w14:paraId="1203DB4B" w14:textId="77777777" w:rsidR="00326189" w:rsidRPr="00F02029" w:rsidRDefault="00A750B3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Include u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p to two sentences explaining </w:t>
            </w:r>
            <w:r w:rsidR="0080310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 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main aim</w:t>
            </w:r>
            <w:r w:rsidR="0080310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/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purpose to which </w:t>
            </w: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the R</w:t>
            </w:r>
            <w:r w:rsidR="0080310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esource </w:t>
            </w:r>
            <w:r w:rsidR="00326189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is directed</w:t>
            </w:r>
          </w:p>
          <w:p w14:paraId="44EAFD9C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128EAA98" w14:textId="77777777" w:rsidTr="59B7E1C1">
        <w:tc>
          <w:tcPr>
            <w:tcW w:w="2458" w:type="dxa"/>
          </w:tcPr>
          <w:p w14:paraId="0385B07B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How it works</w:t>
            </w:r>
          </w:p>
        </w:tc>
        <w:tc>
          <w:tcPr>
            <w:tcW w:w="6064" w:type="dxa"/>
          </w:tcPr>
          <w:p w14:paraId="6E7E10EA" w14:textId="77777777" w:rsidR="00403FB4" w:rsidRPr="00F02029" w:rsidRDefault="00403FB4" w:rsidP="00403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plain here in detail how the Resource works. Tell us all the guidelines a tutor would need to enable them to run the initiative including resources needed; timings; supporting documentation (see also appendices below); links to reading; web sites etc. As a guideline this section should be 150-300 words (use appendices if you need to include more information).</w:t>
            </w:r>
          </w:p>
          <w:p w14:paraId="4B94D5A5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6189" w:rsidRPr="00F02029" w14:paraId="33BD9E67" w14:textId="77777777" w:rsidTr="59B7E1C1">
        <w:tc>
          <w:tcPr>
            <w:tcW w:w="2458" w:type="dxa"/>
          </w:tcPr>
          <w:p w14:paraId="638349C3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Evaluation/Feedback</w:t>
            </w:r>
            <w:r w:rsidR="007D6FA7"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064" w:type="dxa"/>
          </w:tcPr>
          <w:p w14:paraId="74A0F6F1" w14:textId="77777777" w:rsidR="00403FB4" w:rsidRPr="00F02029" w:rsidRDefault="00403FB4" w:rsidP="00403FB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020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clude here any feedback or evaluation data that relates directly to the initiative (preferable but optional as appropriate).</w:t>
            </w:r>
          </w:p>
          <w:p w14:paraId="6E7BEAA2" w14:textId="77777777" w:rsidR="002E1EF5" w:rsidRPr="00F02029" w:rsidRDefault="00403FB4" w:rsidP="003261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0202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326189" w:rsidRPr="00F02029" w14:paraId="06AC2738" w14:textId="77777777" w:rsidTr="59B7E1C1">
        <w:tc>
          <w:tcPr>
            <w:tcW w:w="2458" w:type="dxa"/>
          </w:tcPr>
          <w:p w14:paraId="415A6A99" w14:textId="77777777" w:rsidR="00326189" w:rsidRPr="00F02029" w:rsidRDefault="00326189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eastAsia="Calibri" w:hAnsiTheme="minorHAnsi" w:cstheme="minorHAnsi"/>
                <w:sz w:val="22"/>
                <w:szCs w:val="22"/>
              </w:rPr>
              <w:t>Appendices</w:t>
            </w:r>
          </w:p>
        </w:tc>
        <w:tc>
          <w:tcPr>
            <w:tcW w:w="6064" w:type="dxa"/>
          </w:tcPr>
          <w:p w14:paraId="3DEEC669" w14:textId="666CB4DB" w:rsidR="00326189" w:rsidRPr="00F02029" w:rsidRDefault="002F3961" w:rsidP="00287478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02029">
              <w:rPr>
                <w:rFonts w:asciiTheme="minorHAnsi" w:hAnsiTheme="minorHAnsi" w:cstheme="minorHAnsi"/>
                <w:sz w:val="22"/>
                <w:szCs w:val="22"/>
              </w:rPr>
              <w:t>Supplementary materials, if provided</w:t>
            </w:r>
            <w:r w:rsidR="00287478" w:rsidRPr="00F02029">
              <w:rPr>
                <w:rFonts w:asciiTheme="minorHAnsi" w:hAnsiTheme="minorHAnsi" w:cstheme="minorHAnsi"/>
                <w:sz w:val="22"/>
                <w:szCs w:val="22"/>
              </w:rPr>
              <w:t xml:space="preserve">, include this section with a maximum of </w:t>
            </w:r>
            <w:r w:rsidRPr="00F02029">
              <w:rPr>
                <w:rFonts w:asciiTheme="minorHAnsi" w:hAnsiTheme="minorHAnsi" w:cstheme="minorHAnsi"/>
                <w:sz w:val="22"/>
                <w:szCs w:val="22"/>
              </w:rPr>
              <w:t>5 x A4 pages</w:t>
            </w:r>
            <w:r w:rsidR="00287478" w:rsidRPr="00F02029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656B9AB" w14:textId="77777777" w:rsidR="002E1EF5" w:rsidRPr="00F02029" w:rsidRDefault="002E1EF5" w:rsidP="00326189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45FB0818" w14:textId="41BE7A09" w:rsidR="00144971" w:rsidRPr="00F02029" w:rsidRDefault="00144971" w:rsidP="59B7E1C1">
      <w:pPr>
        <w:rPr>
          <w:rFonts w:asciiTheme="minorHAnsi" w:hAnsiTheme="minorHAnsi" w:cstheme="minorHAnsi"/>
        </w:rPr>
      </w:pPr>
    </w:p>
    <w:sectPr w:rsidR="00144971" w:rsidRPr="00F02029" w:rsidSect="00F069F2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57539" w14:textId="77777777" w:rsidR="00883951" w:rsidRDefault="00883951" w:rsidP="007E372B">
      <w:r>
        <w:separator/>
      </w:r>
    </w:p>
  </w:endnote>
  <w:endnote w:type="continuationSeparator" w:id="0">
    <w:p w14:paraId="396B04D7" w14:textId="77777777" w:rsidR="00883951" w:rsidRDefault="00883951" w:rsidP="007E3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BF716" w14:textId="2768166C" w:rsidR="00B54467" w:rsidRDefault="00B54467" w:rsidP="007E372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CE9DA" w14:textId="77777777" w:rsidR="00883951" w:rsidRDefault="00883951" w:rsidP="007E372B">
      <w:r>
        <w:separator/>
      </w:r>
    </w:p>
  </w:footnote>
  <w:footnote w:type="continuationSeparator" w:id="0">
    <w:p w14:paraId="016EFEF0" w14:textId="77777777" w:rsidR="00883951" w:rsidRDefault="00883951" w:rsidP="007E37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EEC47" w14:textId="32D98013" w:rsidR="00F02029" w:rsidRDefault="00F02029" w:rsidP="00F02029">
    <w:pPr>
      <w:pStyle w:val="Header"/>
      <w:jc w:val="right"/>
    </w:pPr>
    <w:r>
      <w:rPr>
        <w:noProof/>
      </w:rPr>
      <w:drawing>
        <wp:inline distT="0" distB="0" distL="0" distR="0" wp14:anchorId="57E7C7D6" wp14:editId="4BDB3051">
          <wp:extent cx="1000125" cy="1000125"/>
          <wp:effectExtent l="0" t="0" r="9525" b="9525"/>
          <wp:docPr id="119817947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C5BF3"/>
    <w:multiLevelType w:val="hybridMultilevel"/>
    <w:tmpl w:val="77F43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0318FE"/>
    <w:multiLevelType w:val="hybridMultilevel"/>
    <w:tmpl w:val="1EF63860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CAF13F2"/>
    <w:multiLevelType w:val="hybridMultilevel"/>
    <w:tmpl w:val="DFFC5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676C6"/>
    <w:multiLevelType w:val="hybridMultilevel"/>
    <w:tmpl w:val="995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670870">
    <w:abstractNumId w:val="1"/>
  </w:num>
  <w:num w:numId="2" w16cid:durableId="1342970164">
    <w:abstractNumId w:val="2"/>
  </w:num>
  <w:num w:numId="3" w16cid:durableId="162665949">
    <w:abstractNumId w:val="3"/>
  </w:num>
  <w:num w:numId="4" w16cid:durableId="86856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tzS1MDIyNjYwNLRQ0lEKTi0uzszPAykwrAUA79xe8SwAAAA="/>
  </w:docVars>
  <w:rsids>
    <w:rsidRoot w:val="00A92DED"/>
    <w:rsid w:val="00004164"/>
    <w:rsid w:val="000252AA"/>
    <w:rsid w:val="00034FA8"/>
    <w:rsid w:val="00081F60"/>
    <w:rsid w:val="000A475C"/>
    <w:rsid w:val="000C0E8D"/>
    <w:rsid w:val="000C52C4"/>
    <w:rsid w:val="00123686"/>
    <w:rsid w:val="00127694"/>
    <w:rsid w:val="00131375"/>
    <w:rsid w:val="0013248F"/>
    <w:rsid w:val="00144971"/>
    <w:rsid w:val="00173F2A"/>
    <w:rsid w:val="00196D3D"/>
    <w:rsid w:val="00197613"/>
    <w:rsid w:val="001A0528"/>
    <w:rsid w:val="001B13FA"/>
    <w:rsid w:val="001E07BD"/>
    <w:rsid w:val="001F22D2"/>
    <w:rsid w:val="00217968"/>
    <w:rsid w:val="00234BCE"/>
    <w:rsid w:val="00254C90"/>
    <w:rsid w:val="00287478"/>
    <w:rsid w:val="002E1EF5"/>
    <w:rsid w:val="002F3961"/>
    <w:rsid w:val="002F4B88"/>
    <w:rsid w:val="00326189"/>
    <w:rsid w:val="003436F9"/>
    <w:rsid w:val="0034395A"/>
    <w:rsid w:val="00353548"/>
    <w:rsid w:val="00392758"/>
    <w:rsid w:val="003B5A5E"/>
    <w:rsid w:val="003D5198"/>
    <w:rsid w:val="003F0BF1"/>
    <w:rsid w:val="003F74F7"/>
    <w:rsid w:val="00403FB4"/>
    <w:rsid w:val="00444033"/>
    <w:rsid w:val="00467EC2"/>
    <w:rsid w:val="00473162"/>
    <w:rsid w:val="004C1534"/>
    <w:rsid w:val="004D57F2"/>
    <w:rsid w:val="004D60DE"/>
    <w:rsid w:val="004E06CF"/>
    <w:rsid w:val="0050536E"/>
    <w:rsid w:val="0051062F"/>
    <w:rsid w:val="0052223B"/>
    <w:rsid w:val="005440A5"/>
    <w:rsid w:val="00572585"/>
    <w:rsid w:val="005A4070"/>
    <w:rsid w:val="005A41F0"/>
    <w:rsid w:val="005C56FB"/>
    <w:rsid w:val="005D176E"/>
    <w:rsid w:val="005F5734"/>
    <w:rsid w:val="006141D7"/>
    <w:rsid w:val="00621F3E"/>
    <w:rsid w:val="00642576"/>
    <w:rsid w:val="00651247"/>
    <w:rsid w:val="00655188"/>
    <w:rsid w:val="006555EA"/>
    <w:rsid w:val="00670CD5"/>
    <w:rsid w:val="006B2EEE"/>
    <w:rsid w:val="00703E06"/>
    <w:rsid w:val="007132C2"/>
    <w:rsid w:val="00723B55"/>
    <w:rsid w:val="00731CA9"/>
    <w:rsid w:val="007326EE"/>
    <w:rsid w:val="00757910"/>
    <w:rsid w:val="007777CE"/>
    <w:rsid w:val="007A6E62"/>
    <w:rsid w:val="007C2E31"/>
    <w:rsid w:val="007D2470"/>
    <w:rsid w:val="007D6FA7"/>
    <w:rsid w:val="007E372B"/>
    <w:rsid w:val="00801A18"/>
    <w:rsid w:val="00803107"/>
    <w:rsid w:val="00815643"/>
    <w:rsid w:val="00853B42"/>
    <w:rsid w:val="008837BE"/>
    <w:rsid w:val="008837C5"/>
    <w:rsid w:val="00883951"/>
    <w:rsid w:val="008E0D9D"/>
    <w:rsid w:val="008F4E00"/>
    <w:rsid w:val="0092228F"/>
    <w:rsid w:val="0094737D"/>
    <w:rsid w:val="00974C10"/>
    <w:rsid w:val="00985CD5"/>
    <w:rsid w:val="009A6C61"/>
    <w:rsid w:val="009B1E0E"/>
    <w:rsid w:val="00A04CB4"/>
    <w:rsid w:val="00A154DE"/>
    <w:rsid w:val="00A26DE7"/>
    <w:rsid w:val="00A30C67"/>
    <w:rsid w:val="00A3559D"/>
    <w:rsid w:val="00A44A9F"/>
    <w:rsid w:val="00A750B3"/>
    <w:rsid w:val="00A92DED"/>
    <w:rsid w:val="00AB72A1"/>
    <w:rsid w:val="00AF6B8D"/>
    <w:rsid w:val="00AF7ACC"/>
    <w:rsid w:val="00B147F7"/>
    <w:rsid w:val="00B54467"/>
    <w:rsid w:val="00B552FC"/>
    <w:rsid w:val="00B82BF5"/>
    <w:rsid w:val="00B85F1F"/>
    <w:rsid w:val="00BA0457"/>
    <w:rsid w:val="00BB65FE"/>
    <w:rsid w:val="00BD5760"/>
    <w:rsid w:val="00BD7421"/>
    <w:rsid w:val="00C057F8"/>
    <w:rsid w:val="00C26700"/>
    <w:rsid w:val="00C54001"/>
    <w:rsid w:val="00CA772C"/>
    <w:rsid w:val="00CB372A"/>
    <w:rsid w:val="00CC4753"/>
    <w:rsid w:val="00CF3D51"/>
    <w:rsid w:val="00D3189D"/>
    <w:rsid w:val="00D41092"/>
    <w:rsid w:val="00D80E5A"/>
    <w:rsid w:val="00D814C6"/>
    <w:rsid w:val="00D877A8"/>
    <w:rsid w:val="00D93FC4"/>
    <w:rsid w:val="00DF605D"/>
    <w:rsid w:val="00DF72E7"/>
    <w:rsid w:val="00DF7359"/>
    <w:rsid w:val="00E025C5"/>
    <w:rsid w:val="00E17B02"/>
    <w:rsid w:val="00E46868"/>
    <w:rsid w:val="00E60227"/>
    <w:rsid w:val="00E96861"/>
    <w:rsid w:val="00ED2721"/>
    <w:rsid w:val="00ED7E9D"/>
    <w:rsid w:val="00EE0F3A"/>
    <w:rsid w:val="00F02029"/>
    <w:rsid w:val="00F069F2"/>
    <w:rsid w:val="00F24437"/>
    <w:rsid w:val="00F31DFB"/>
    <w:rsid w:val="00F36B50"/>
    <w:rsid w:val="00F65F62"/>
    <w:rsid w:val="00F9700A"/>
    <w:rsid w:val="00FE0A05"/>
    <w:rsid w:val="00FE1C11"/>
    <w:rsid w:val="00FE3161"/>
    <w:rsid w:val="026EEECD"/>
    <w:rsid w:val="4AAEB76D"/>
    <w:rsid w:val="59B7E1C1"/>
    <w:rsid w:val="76828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0361B1"/>
  <w15:chartTrackingRefBased/>
  <w15:docId w15:val="{E780ED7C-5DA7-413E-9AFB-65AC2E62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F069F2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E372B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locked/>
    <w:rsid w:val="007E372B"/>
    <w:rPr>
      <w:rFonts w:ascii="Tahoma" w:hAnsi="Tahoma" w:cs="Tahoma"/>
      <w:sz w:val="16"/>
      <w:szCs w:val="16"/>
      <w:lang w:val="x-none" w:eastAsia="en-US"/>
    </w:rPr>
  </w:style>
  <w:style w:type="paragraph" w:styleId="Header">
    <w:name w:val="header"/>
    <w:basedOn w:val="Normal"/>
    <w:link w:val="HeaderChar"/>
    <w:rsid w:val="007E372B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locked/>
    <w:rsid w:val="007E372B"/>
    <w:rPr>
      <w:rFonts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"/>
    <w:rsid w:val="007E372B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locked/>
    <w:rsid w:val="007E372B"/>
    <w:rPr>
      <w:rFonts w:cs="Times New Roman"/>
      <w:sz w:val="24"/>
      <w:szCs w:val="24"/>
      <w:lang w:val="x-none" w:eastAsia="en-US"/>
    </w:rPr>
  </w:style>
  <w:style w:type="table" w:styleId="TableGrid">
    <w:name w:val="Table Grid"/>
    <w:basedOn w:val="TableNormal"/>
    <w:uiPriority w:val="59"/>
    <w:rsid w:val="0032618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54467"/>
    <w:rPr>
      <w:color w:val="0000FF"/>
      <w:u w:val="single"/>
    </w:rPr>
  </w:style>
  <w:style w:type="character" w:styleId="CommentReference">
    <w:name w:val="annotation reference"/>
    <w:rsid w:val="00FE0A05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0A05"/>
    <w:rPr>
      <w:sz w:val="20"/>
      <w:szCs w:val="20"/>
    </w:rPr>
  </w:style>
  <w:style w:type="character" w:customStyle="1" w:styleId="CommentTextChar">
    <w:name w:val="Comment Text Char"/>
    <w:link w:val="CommentText"/>
    <w:rsid w:val="00FE0A0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E0A05"/>
    <w:rPr>
      <w:b/>
      <w:bCs/>
    </w:rPr>
  </w:style>
  <w:style w:type="character" w:customStyle="1" w:styleId="CommentSubjectChar">
    <w:name w:val="Comment Subject Char"/>
    <w:link w:val="CommentSubject"/>
    <w:rsid w:val="00FE0A05"/>
    <w:rPr>
      <w:b/>
      <w:bCs/>
      <w:lang w:eastAsia="en-US"/>
    </w:rPr>
  </w:style>
  <w:style w:type="character" w:styleId="FollowedHyperlink">
    <w:name w:val="FollowedHyperlink"/>
    <w:rsid w:val="001F22D2"/>
    <w:rPr>
      <w:color w:val="800080"/>
      <w:u w:val="single"/>
    </w:rPr>
  </w:style>
  <w:style w:type="paragraph" w:customStyle="1" w:styleId="Default">
    <w:name w:val="Default"/>
    <w:rsid w:val="000252A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 w:eastAsia="en-GB"/>
    </w:rPr>
  </w:style>
  <w:style w:type="character" w:styleId="UnresolvedMention">
    <w:name w:val="Unresolved Mention"/>
    <w:uiPriority w:val="47"/>
    <w:rsid w:val="00723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2</Characters>
  <Application>Microsoft Office Word</Application>
  <DocSecurity>0</DocSecurity>
  <Lines>9</Lines>
  <Paragraphs>2</Paragraphs>
  <ScaleCrop>false</ScaleCrop>
  <Company>TNTU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FHRD MEETING JANUARY 2005</dc:title>
  <dc:subject/>
  <dc:creator>Nottingham Business School</dc:creator>
  <cp:keywords/>
  <cp:lastModifiedBy>John Hepworth</cp:lastModifiedBy>
  <cp:revision>2</cp:revision>
  <cp:lastPrinted>2018-01-08T15:52:00Z</cp:lastPrinted>
  <dcterms:created xsi:type="dcterms:W3CDTF">2026-03-17T11:20:00Z</dcterms:created>
  <dcterms:modified xsi:type="dcterms:W3CDTF">2026-03-17T11:20:00Z</dcterms:modified>
</cp:coreProperties>
</file>